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78E85" w14:textId="77777777" w:rsidR="00A22C8D" w:rsidRPr="0062313D" w:rsidRDefault="00A22C8D" w:rsidP="006C3192">
      <w:pPr>
        <w:spacing w:line="320" w:lineRule="exact"/>
        <w:jc w:val="left"/>
        <w:rPr>
          <w:rFonts w:ascii="ＭＳ Ｐゴシック" w:eastAsia="ＭＳ Ｐゴシック" w:hAnsi="ＭＳ Ｐゴシック"/>
          <w:bCs/>
          <w:color w:val="000000"/>
          <w:sz w:val="24"/>
          <w:szCs w:val="22"/>
        </w:rPr>
      </w:pPr>
    </w:p>
    <w:p w14:paraId="76B43E8B" w14:textId="19D0BC5A" w:rsidR="00A22C8D" w:rsidRPr="00FC2D47" w:rsidRDefault="00000000" w:rsidP="009E7B7B">
      <w:pPr>
        <w:spacing w:line="320" w:lineRule="exact"/>
        <w:jc w:val="center"/>
        <w:rPr>
          <w:rFonts w:ascii="Meiryo UI" w:eastAsia="Meiryo UI" w:hAnsi="Meiryo UI"/>
          <w:b/>
          <w:color w:val="000000"/>
          <w:sz w:val="28"/>
        </w:rPr>
      </w:pPr>
      <w:r>
        <w:rPr>
          <w:noProof/>
          <w:color w:val="000000"/>
        </w:rPr>
        <w:pict w14:anchorId="30C41304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2050" type="#_x0000_t120" alt="" style="position:absolute;left:0;text-align:left;margin-left:-78.3pt;margin-top:2.15pt;width:9.9pt;height:9.1pt;z-index:1;mso-wrap-edited:f;mso-width-percent:0;mso-height-percent:0;mso-width-percent:0;mso-height-percent:0" filled="f" strokecolor="red" strokeweight="3pt">
            <v:textbox inset="5.85pt,.7pt,5.85pt,.7pt"/>
          </v:shape>
        </w:pic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第</w:t>
      </w:r>
      <w:r w:rsidR="004C5F83">
        <w:rPr>
          <w:rFonts w:ascii="Meiryo UI" w:eastAsia="Meiryo UI" w:hAnsi="Meiryo UI" w:hint="eastAsia"/>
          <w:b/>
          <w:color w:val="000000"/>
          <w:sz w:val="28"/>
        </w:rPr>
        <w:t>１</w:t>
      </w:r>
      <w:r w:rsidR="000C22B1">
        <w:rPr>
          <w:rFonts w:ascii="Meiryo UI" w:eastAsia="Meiryo UI" w:hAnsi="Meiryo UI" w:hint="eastAsia"/>
          <w:b/>
          <w:color w:val="000000"/>
          <w:sz w:val="28"/>
        </w:rPr>
        <w:t>9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回日本診療放射線学教育学会学術集会</w:t>
      </w:r>
      <w:r w:rsidR="006C3192" w:rsidRPr="0062313D">
        <w:rPr>
          <w:rFonts w:ascii="Meiryo UI" w:eastAsia="Meiryo UI" w:hAnsi="Meiryo UI" w:hint="eastAsia"/>
          <w:b/>
          <w:color w:val="000000"/>
          <w:sz w:val="28"/>
        </w:rPr>
        <w:t>@</w:t>
      </w:r>
      <w:r w:rsidR="00430C67">
        <w:rPr>
          <w:rFonts w:ascii="Meiryo UI" w:eastAsia="Meiryo UI" w:hAnsi="Meiryo UI" w:hint="eastAsia"/>
          <w:b/>
          <w:color w:val="000000"/>
          <w:sz w:val="28"/>
        </w:rPr>
        <w:t>研究要旨</w:t>
      </w:r>
    </w:p>
    <w:p w14:paraId="04AA05F7" w14:textId="77777777" w:rsidR="00A22C8D" w:rsidRPr="0062313D" w:rsidRDefault="00A22C8D" w:rsidP="00066A07">
      <w:pPr>
        <w:spacing w:line="320" w:lineRule="exact"/>
        <w:rPr>
          <w:rFonts w:ascii="Meiryo UI" w:eastAsia="Meiryo UI" w:hAnsi="Meiryo UI"/>
          <w:color w:val="000000"/>
          <w:sz w:val="16"/>
          <w:szCs w:val="16"/>
        </w:rPr>
      </w:pPr>
    </w:p>
    <w:tbl>
      <w:tblPr>
        <w:tblpPr w:leftFromText="142" w:rightFromText="142" w:vertAnchor="text" w:tblpXSpec="center" w:tblpY="1"/>
        <w:tblOverlap w:val="never"/>
        <w:tblW w:w="998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5"/>
        <w:gridCol w:w="1476"/>
        <w:gridCol w:w="7349"/>
      </w:tblGrid>
      <w:tr w:rsidR="00773BE3" w:rsidRPr="0062313D" w14:paraId="2A86E234" w14:textId="77777777" w:rsidTr="009B66C6">
        <w:trPr>
          <w:cantSplit/>
          <w:trHeight w:val="522"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A71F03" w14:textId="177F54C8" w:rsidR="008E1850" w:rsidRPr="0062313D" w:rsidRDefault="005245D9" w:rsidP="004C5C0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題名</w:t>
            </w:r>
          </w:p>
        </w:tc>
        <w:tc>
          <w:tcPr>
            <w:tcW w:w="88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D976D" w14:textId="7CC19BB7" w:rsidR="008E1850" w:rsidRPr="0062313D" w:rsidRDefault="008E1850" w:rsidP="00BC3ACB">
            <w:pPr>
              <w:spacing w:line="24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773BE3" w:rsidRPr="0062313D" w14:paraId="0926FA3E" w14:textId="77777777" w:rsidTr="009B66C6">
        <w:trPr>
          <w:cantSplit/>
          <w:trHeight w:hRule="exact" w:val="510"/>
          <w:jc w:val="center"/>
        </w:trPr>
        <w:tc>
          <w:tcPr>
            <w:tcW w:w="115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5734DA3A" w14:textId="77777777" w:rsidR="00457969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筆頭</w:t>
            </w:r>
          </w:p>
          <w:p w14:paraId="4C631EFC" w14:textId="6636922D" w:rsidR="004C5C0D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者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</w:tcPr>
          <w:p w14:paraId="4ED9A701" w14:textId="7E3CE847" w:rsidR="004C5C0D" w:rsidRPr="0062313D" w:rsidRDefault="009B66C6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所　属</w:t>
            </w:r>
          </w:p>
        </w:tc>
        <w:tc>
          <w:tcPr>
            <w:tcW w:w="7349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11A885F0" w14:textId="7CFD6F7F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773BE3" w:rsidRPr="0062313D" w14:paraId="4D8DD89C" w14:textId="77777777" w:rsidTr="009B66C6">
        <w:trPr>
          <w:cantSplit/>
          <w:trHeight w:hRule="exact" w:val="510"/>
          <w:jc w:val="center"/>
        </w:trPr>
        <w:tc>
          <w:tcPr>
            <w:tcW w:w="1155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B65CB3" w14:textId="77777777" w:rsidR="004C5C0D" w:rsidRPr="0062313D" w:rsidRDefault="004C5C0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794B66B0" w14:textId="144AFAFA" w:rsidR="004C5C0D" w:rsidRPr="0062313D" w:rsidRDefault="009B66C6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氏　名</w:t>
            </w:r>
          </w:p>
        </w:tc>
        <w:tc>
          <w:tcPr>
            <w:tcW w:w="7349" w:type="dxa"/>
            <w:tcBorders>
              <w:top w:val="dashed" w:sz="4" w:space="0" w:color="000000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0F005E" w14:textId="43F83A20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</w:tbl>
    <w:p w14:paraId="1C26168A" w14:textId="1951FFE6" w:rsidR="00A22C8D" w:rsidRDefault="00A22C8D" w:rsidP="00B20281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tbl>
      <w:tblPr>
        <w:tblpPr w:leftFromText="142" w:rightFromText="142" w:vertAnchor="text" w:horzAnchor="margin" w:tblpX="-49" w:tblpY="27"/>
        <w:tblW w:w="1003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1"/>
      </w:tblGrid>
      <w:tr w:rsidR="00A22C8D" w:rsidRPr="001451ED" w14:paraId="02DDF148" w14:textId="77777777" w:rsidTr="007F003C">
        <w:trPr>
          <w:trHeight w:val="396"/>
        </w:trPr>
        <w:tc>
          <w:tcPr>
            <w:tcW w:w="10031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96500D7" w14:textId="4E2F27AB" w:rsidR="00A22C8D" w:rsidRPr="0062313D" w:rsidRDefault="00A22C8D" w:rsidP="00A04344">
            <w:pPr>
              <w:spacing w:line="280" w:lineRule="exact"/>
              <w:rPr>
                <w:rFonts w:ascii="Meiryo UI" w:eastAsia="Meiryo UI" w:hAnsi="Meiryo UI"/>
                <w:b/>
                <w:bCs/>
                <w:color w:val="000000"/>
                <w:sz w:val="21"/>
                <w:szCs w:val="21"/>
              </w:rPr>
            </w:pPr>
            <w:r w:rsidRPr="0062313D">
              <w:rPr>
                <w:rFonts w:ascii="Meiryo UI" w:eastAsia="Meiryo UI" w:hAnsi="Meiryo UI" w:hint="eastAsia"/>
                <w:b/>
                <w:color w:val="000000"/>
                <w:sz w:val="21"/>
                <w:szCs w:val="21"/>
              </w:rPr>
              <w:t>研究内容の要旨（最大600字程度）</w:t>
            </w:r>
          </w:p>
        </w:tc>
      </w:tr>
      <w:tr w:rsidR="00A22C8D" w:rsidRPr="0062313D" w14:paraId="2E4058F6" w14:textId="77777777" w:rsidTr="00A04344">
        <w:trPr>
          <w:trHeight w:val="720"/>
        </w:trPr>
        <w:tc>
          <w:tcPr>
            <w:tcW w:w="10031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14:paraId="177DFAFA" w14:textId="77777777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5711F58E" w14:textId="77777777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670623EC" w14:textId="77777777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072E4965" w14:textId="15C25C12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5C52D0BD" w14:textId="701ED752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6A375DDF" w14:textId="6919223B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044312B2" w14:textId="1C30E14D" w:rsidR="00A22C8D" w:rsidRPr="000C22B1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160246E3" w14:textId="73B67F7E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2740FFCC" w14:textId="7F4444D8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7E8F21A2" w14:textId="17E112E0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1F8FFB04" w14:textId="377AC4AF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7440BF0C" w14:textId="648C7D08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535105E7" w14:textId="693C1DB3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15E7FD73" w14:textId="1C3761DB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2BF83801" w14:textId="23B6CE60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1BC0B2F1" w14:textId="2AE144A8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33D47BC5" w14:textId="43B4ADE2" w:rsidR="6FB2228D" w:rsidRPr="000C22B1" w:rsidRDefault="6FB222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Cs w:val="22"/>
              </w:rPr>
            </w:pPr>
          </w:p>
          <w:p w14:paraId="4C4D19F6" w14:textId="77777777" w:rsidR="00FC2D47" w:rsidRPr="000C22B1" w:rsidRDefault="00FC2D47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7D89E5C3" w14:textId="77777777" w:rsidR="00FC2D47" w:rsidRPr="00AB0692" w:rsidRDefault="00FC2D47" w:rsidP="00A04344">
            <w:pPr>
              <w:spacing w:line="360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</w:tc>
      </w:tr>
      <w:tr w:rsidR="00A22C8D" w:rsidRPr="0062313D" w14:paraId="79A7E19F" w14:textId="77777777" w:rsidTr="00A04344">
        <w:trPr>
          <w:trHeight w:val="410"/>
        </w:trPr>
        <w:tc>
          <w:tcPr>
            <w:tcW w:w="10031" w:type="dxa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</w:tcPr>
          <w:p w14:paraId="75A1973A" w14:textId="7731AF40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1"/>
                <w:szCs w:val="21"/>
              </w:rPr>
              <w:t>キーワード（３個以内）：</w:t>
            </w:r>
          </w:p>
          <w:p w14:paraId="53337F4F" w14:textId="6928B510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</w:tc>
      </w:tr>
    </w:tbl>
    <w:p w14:paraId="6A060275" w14:textId="77777777" w:rsidR="000C22B1" w:rsidRDefault="000C22B1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p w14:paraId="4AD03668" w14:textId="0806054D" w:rsidR="00F12D95" w:rsidRDefault="6FB2228D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必要事項を記入の上、WORDファイルのまま</w:t>
      </w:r>
      <w:r w:rsidR="00BF07B7">
        <w:rPr>
          <w:rFonts w:ascii="ＭＳ Ｐゴシック" w:eastAsia="ＭＳ Ｐゴシック" w:hAnsi="ＭＳ Ｐゴシック" w:hint="eastAsia"/>
          <w:color w:val="000000"/>
        </w:rPr>
        <w:t>演題</w:t>
      </w:r>
      <w:r w:rsidR="007B0A32">
        <w:rPr>
          <w:rFonts w:ascii="ＭＳ Ｐゴシック" w:eastAsia="ＭＳ Ｐゴシック" w:hAnsi="ＭＳ Ｐゴシック" w:hint="eastAsia"/>
          <w:color w:val="000000"/>
        </w:rPr>
        <w:t>エントリ</w:t>
      </w:r>
      <w:r w:rsidR="0071627B">
        <w:rPr>
          <w:rFonts w:ascii="ＭＳ Ｐゴシック" w:eastAsia="ＭＳ Ｐゴシック" w:hAnsi="ＭＳ Ｐゴシック" w:hint="eastAsia"/>
          <w:color w:val="000000"/>
        </w:rPr>
        <w:t>ー</w:t>
      </w:r>
      <w:r w:rsidR="007B0A32">
        <w:rPr>
          <w:rFonts w:ascii="ＭＳ Ｐゴシック" w:eastAsia="ＭＳ Ｐゴシック" w:hAnsi="ＭＳ Ｐゴシック" w:hint="eastAsia"/>
          <w:color w:val="000000"/>
        </w:rPr>
        <w:t>フォームにアップロード</w:t>
      </w:r>
      <w:r w:rsidRPr="000807BE">
        <w:rPr>
          <w:rFonts w:ascii="ＭＳ Ｐゴシック" w:eastAsia="ＭＳ Ｐゴシック" w:hAnsi="ＭＳ Ｐゴシック"/>
          <w:color w:val="000000"/>
        </w:rPr>
        <w:t>願います。</w:t>
      </w:r>
    </w:p>
    <w:p w14:paraId="745F2D83" w14:textId="77777777" w:rsidR="0071627B" w:rsidRDefault="0071627B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p w14:paraId="56796EB0" w14:textId="76CF73C8" w:rsidR="00BF07B7" w:rsidRDefault="00000000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>
        <w:rPr>
          <w:rFonts w:ascii="ＭＳ Ｐゴシック" w:eastAsia="ＭＳ Ｐゴシック" w:hAnsi="ＭＳ Ｐゴシック"/>
          <w:noProof/>
          <w:color w:val="000000"/>
        </w:rPr>
        <w:pict w14:anchorId="2D7C81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margin-left:310.95pt;margin-top:1pt;width:138.45pt;height:138.45pt;z-index:-1">
            <v:imagedata r:id="rId10" o:title=""/>
          </v:shape>
        </w:pict>
      </w:r>
    </w:p>
    <w:p w14:paraId="416966FD" w14:textId="38E475AA" w:rsidR="0071627B" w:rsidRDefault="0071627B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演題エントリーフォーム</w:t>
      </w:r>
    </w:p>
    <w:p w14:paraId="0DF8DB9A" w14:textId="3A00BC45" w:rsidR="0071627B" w:rsidRDefault="0063200E" w:rsidP="0063200E">
      <w:pPr>
        <w:spacing w:line="280" w:lineRule="exact"/>
        <w:ind w:leftChars="100" w:left="220"/>
        <w:jc w:val="left"/>
      </w:pPr>
      <w:hyperlink r:id="rId11" w:tgtFrame="_blank" w:tooltip="https://forms.gle/1bfyoalr2utpndl87" w:history="1">
        <w:r>
          <w:rPr>
            <w:rStyle w:val="a9"/>
          </w:rPr>
          <w:t>https://forms.gle/1bFyoaLr2utpNdL87</w:t>
        </w:r>
      </w:hyperlink>
    </w:p>
    <w:p w14:paraId="1522D7EA" w14:textId="77777777" w:rsidR="0063200E" w:rsidRPr="0071627B" w:rsidRDefault="0063200E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</w:p>
    <w:sectPr w:rsidR="0063200E" w:rsidRPr="0071627B" w:rsidSect="008E1850">
      <w:pgSz w:w="11906" w:h="16838" w:code="9"/>
      <w:pgMar w:top="567" w:right="1134" w:bottom="233" w:left="1134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6AB0E" w14:textId="77777777" w:rsidR="00607E43" w:rsidRDefault="00607E43">
      <w:r>
        <w:separator/>
      </w:r>
    </w:p>
  </w:endnote>
  <w:endnote w:type="continuationSeparator" w:id="0">
    <w:p w14:paraId="2DA80138" w14:textId="77777777" w:rsidR="00607E43" w:rsidRDefault="00607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13F29" w14:textId="77777777" w:rsidR="00607E43" w:rsidRDefault="00607E43">
      <w:r>
        <w:separator/>
      </w:r>
    </w:p>
  </w:footnote>
  <w:footnote w:type="continuationSeparator" w:id="0">
    <w:p w14:paraId="489FF3DF" w14:textId="77777777" w:rsidR="00607E43" w:rsidRDefault="00607E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E2488"/>
    <w:multiLevelType w:val="hybridMultilevel"/>
    <w:tmpl w:val="A5A2B032"/>
    <w:lvl w:ilvl="0" w:tplc="B6C2AF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1" w15:restartNumberingAfterBreak="0">
    <w:nsid w:val="1C2B6731"/>
    <w:multiLevelType w:val="hybridMultilevel"/>
    <w:tmpl w:val="ABE61FBC"/>
    <w:lvl w:ilvl="0" w:tplc="CAF8301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27877180">
    <w:abstractNumId w:val="1"/>
  </w:num>
  <w:num w:numId="2" w16cid:durableId="381639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rAwN7QwMrcwNDZQ0lEKTi0uzszPAykwqQUAlVGpzywAAAA="/>
  </w:docVars>
  <w:rsids>
    <w:rsidRoot w:val="008E1850"/>
    <w:rsid w:val="00041609"/>
    <w:rsid w:val="00066A07"/>
    <w:rsid w:val="000807BE"/>
    <w:rsid w:val="00095087"/>
    <w:rsid w:val="000C08A6"/>
    <w:rsid w:val="000C22B1"/>
    <w:rsid w:val="000F0455"/>
    <w:rsid w:val="001142EC"/>
    <w:rsid w:val="00116B0A"/>
    <w:rsid w:val="001451ED"/>
    <w:rsid w:val="00147D11"/>
    <w:rsid w:val="00151AC9"/>
    <w:rsid w:val="00153718"/>
    <w:rsid w:val="00177592"/>
    <w:rsid w:val="00177B64"/>
    <w:rsid w:val="001905D8"/>
    <w:rsid w:val="001C2201"/>
    <w:rsid w:val="001E0A00"/>
    <w:rsid w:val="001E1E18"/>
    <w:rsid w:val="00235DA0"/>
    <w:rsid w:val="002360E9"/>
    <w:rsid w:val="00243301"/>
    <w:rsid w:val="002564B9"/>
    <w:rsid w:val="002632AD"/>
    <w:rsid w:val="002836BB"/>
    <w:rsid w:val="00297775"/>
    <w:rsid w:val="002A5809"/>
    <w:rsid w:val="002D3916"/>
    <w:rsid w:val="00330169"/>
    <w:rsid w:val="00336DB3"/>
    <w:rsid w:val="0036413A"/>
    <w:rsid w:val="003957A9"/>
    <w:rsid w:val="003B1DB0"/>
    <w:rsid w:val="003B1E1C"/>
    <w:rsid w:val="003C287D"/>
    <w:rsid w:val="003F3D94"/>
    <w:rsid w:val="00430C67"/>
    <w:rsid w:val="00457969"/>
    <w:rsid w:val="004C5C0D"/>
    <w:rsid w:val="004C5F83"/>
    <w:rsid w:val="004C5F9D"/>
    <w:rsid w:val="004D2AF3"/>
    <w:rsid w:val="005245D9"/>
    <w:rsid w:val="00544D54"/>
    <w:rsid w:val="00597406"/>
    <w:rsid w:val="005A75F4"/>
    <w:rsid w:val="00604436"/>
    <w:rsid w:val="00606363"/>
    <w:rsid w:val="00607E43"/>
    <w:rsid w:val="00615E4E"/>
    <w:rsid w:val="0062313D"/>
    <w:rsid w:val="0063200E"/>
    <w:rsid w:val="006510B2"/>
    <w:rsid w:val="00662EEC"/>
    <w:rsid w:val="00672B95"/>
    <w:rsid w:val="006920E8"/>
    <w:rsid w:val="006A0199"/>
    <w:rsid w:val="006A69DC"/>
    <w:rsid w:val="006C3192"/>
    <w:rsid w:val="006D3C39"/>
    <w:rsid w:val="006E2044"/>
    <w:rsid w:val="006F2087"/>
    <w:rsid w:val="0071627B"/>
    <w:rsid w:val="00733E72"/>
    <w:rsid w:val="00757B03"/>
    <w:rsid w:val="00773BE3"/>
    <w:rsid w:val="007B0A32"/>
    <w:rsid w:val="007D6A2B"/>
    <w:rsid w:val="007F003C"/>
    <w:rsid w:val="00811E68"/>
    <w:rsid w:val="0082465D"/>
    <w:rsid w:val="00840607"/>
    <w:rsid w:val="00854168"/>
    <w:rsid w:val="0086074F"/>
    <w:rsid w:val="0086731C"/>
    <w:rsid w:val="008A008F"/>
    <w:rsid w:val="008A6250"/>
    <w:rsid w:val="008E1850"/>
    <w:rsid w:val="008E6924"/>
    <w:rsid w:val="008F171C"/>
    <w:rsid w:val="00910158"/>
    <w:rsid w:val="00923694"/>
    <w:rsid w:val="0092781F"/>
    <w:rsid w:val="009422B8"/>
    <w:rsid w:val="009616C3"/>
    <w:rsid w:val="009770B1"/>
    <w:rsid w:val="009A69D1"/>
    <w:rsid w:val="009B2050"/>
    <w:rsid w:val="009B66C6"/>
    <w:rsid w:val="009C6A26"/>
    <w:rsid w:val="009E1449"/>
    <w:rsid w:val="009E7B7B"/>
    <w:rsid w:val="00A04344"/>
    <w:rsid w:val="00A22C8D"/>
    <w:rsid w:val="00A23AE6"/>
    <w:rsid w:val="00A23AEC"/>
    <w:rsid w:val="00A42DF9"/>
    <w:rsid w:val="00A56083"/>
    <w:rsid w:val="00A6711C"/>
    <w:rsid w:val="00A804B0"/>
    <w:rsid w:val="00A8445F"/>
    <w:rsid w:val="00AB0692"/>
    <w:rsid w:val="00B0541E"/>
    <w:rsid w:val="00B12F56"/>
    <w:rsid w:val="00B20281"/>
    <w:rsid w:val="00B204F2"/>
    <w:rsid w:val="00B34E6A"/>
    <w:rsid w:val="00B431DF"/>
    <w:rsid w:val="00B44F42"/>
    <w:rsid w:val="00BB0BB7"/>
    <w:rsid w:val="00BC3ACB"/>
    <w:rsid w:val="00BD6E32"/>
    <w:rsid w:val="00BF07B7"/>
    <w:rsid w:val="00C1241C"/>
    <w:rsid w:val="00C16874"/>
    <w:rsid w:val="00C404DC"/>
    <w:rsid w:val="00C67FF0"/>
    <w:rsid w:val="00C73230"/>
    <w:rsid w:val="00C962A5"/>
    <w:rsid w:val="00CE6A59"/>
    <w:rsid w:val="00D07742"/>
    <w:rsid w:val="00D464C5"/>
    <w:rsid w:val="00D5114C"/>
    <w:rsid w:val="00D557BD"/>
    <w:rsid w:val="00D7702B"/>
    <w:rsid w:val="00DD779F"/>
    <w:rsid w:val="00DE55F1"/>
    <w:rsid w:val="00DF4C2D"/>
    <w:rsid w:val="00E07D3D"/>
    <w:rsid w:val="00E108A9"/>
    <w:rsid w:val="00E1345A"/>
    <w:rsid w:val="00E4704B"/>
    <w:rsid w:val="00E54389"/>
    <w:rsid w:val="00EC40E0"/>
    <w:rsid w:val="00EF0A6F"/>
    <w:rsid w:val="00F10E4A"/>
    <w:rsid w:val="00F12D95"/>
    <w:rsid w:val="00F37859"/>
    <w:rsid w:val="00F54CAA"/>
    <w:rsid w:val="00F726A1"/>
    <w:rsid w:val="00FC2D47"/>
    <w:rsid w:val="00FE60DB"/>
    <w:rsid w:val="00FF7E94"/>
    <w:rsid w:val="6FB2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>
      <v:textbox inset="5.85pt,.7pt,5.85pt,.7pt"/>
    </o:shapedefaults>
    <o:shapelayout v:ext="edit">
      <o:idmap v:ext="edit" data="2"/>
    </o:shapelayout>
  </w:shapeDefaults>
  <w:decimalSymbol w:val="."/>
  <w:listSeparator w:val=","/>
  <w14:docId w14:val="11CE8FB0"/>
  <w15:chartTrackingRefBased/>
  <w15:docId w15:val="{D7ED5112-3981-4B56-9693-37AE8CF2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850"/>
    <w:pPr>
      <w:widowControl w:val="0"/>
      <w:jc w:val="both"/>
    </w:pPr>
    <w:rPr>
      <w:rFonts w:ascii="Century" w:eastAsia="ＭＳ 明朝" w:hAnsi="Century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E1850"/>
    <w:rPr>
      <w:sz w:val="16"/>
      <w:szCs w:val="20"/>
    </w:rPr>
  </w:style>
  <w:style w:type="character" w:customStyle="1" w:styleId="a4">
    <w:name w:val="本文 (文字)"/>
    <w:link w:val="a3"/>
    <w:rsid w:val="008E1850"/>
    <w:rPr>
      <w:rFonts w:ascii="Century" w:eastAsia="ＭＳ 明朝" w:hAnsi="Century" w:cs="Times New Roman"/>
      <w:sz w:val="16"/>
      <w:szCs w:val="20"/>
    </w:rPr>
  </w:style>
  <w:style w:type="paragraph" w:styleId="a5">
    <w:name w:val="header"/>
    <w:basedOn w:val="a"/>
    <w:link w:val="a6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paragraph" w:styleId="a7">
    <w:name w:val="footer"/>
    <w:basedOn w:val="a"/>
    <w:link w:val="a8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character" w:styleId="a9">
    <w:name w:val="Hyperlink"/>
    <w:uiPriority w:val="99"/>
    <w:unhideWhenUsed/>
    <w:rsid w:val="0071627B"/>
    <w:rPr>
      <w:color w:val="0563C1"/>
      <w:u w:val="single"/>
    </w:rPr>
  </w:style>
  <w:style w:type="character" w:styleId="aa">
    <w:name w:val="Unresolved Mention"/>
    <w:uiPriority w:val="99"/>
    <w:semiHidden/>
    <w:unhideWhenUsed/>
    <w:rsid w:val="00716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gle/1bFyoaLr2utpNdL87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78ffe4-fc8f-4694-8dbe-003f4f10cda8" xsi:nil="true"/>
    <lcf76f155ced4ddcb4097134ff3c332f xmlns="c474f655-a90d-4eab-b470-2f3f27f80aa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5A7EA201150854FBA4A364C6F2622D9" ma:contentTypeVersion="12" ma:contentTypeDescription="新しいドキュメントを作成します。" ma:contentTypeScope="" ma:versionID="1267c337e88c09a808481af251141cb2">
  <xsd:schema xmlns:xsd="http://www.w3.org/2001/XMLSchema" xmlns:xs="http://www.w3.org/2001/XMLSchema" xmlns:p="http://schemas.microsoft.com/office/2006/metadata/properties" xmlns:ns2="c474f655-a90d-4eab-b470-2f3f27f80aa0" xmlns:ns3="c478ffe4-fc8f-4694-8dbe-003f4f10cda8" targetNamespace="http://schemas.microsoft.com/office/2006/metadata/properties" ma:root="true" ma:fieldsID="136146f73484b36393149c051d2c3351" ns2:_="" ns3:_="">
    <xsd:import namespace="c474f655-a90d-4eab-b470-2f3f27f80aa0"/>
    <xsd:import namespace="c478ffe4-fc8f-4694-8dbe-003f4f10cd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4f655-a90d-4eab-b470-2f3f27f80a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画像タグ" ma:readOnly="false" ma:fieldId="{5cf76f15-5ced-4ddc-b409-7134ff3c332f}" ma:taxonomyMulti="true" ma:sspId="7b7c76ca-8a18-4603-b000-b2cabf8800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8ffe4-fc8f-4694-8dbe-003f4f10cda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dfa32a-23e0-4f02-8d88-8f0d5685c94c}" ma:internalName="TaxCatchAll" ma:showField="CatchAllData" ma:web="c478ffe4-fc8f-4694-8dbe-003f4f10cd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F68194-DE1B-4B23-8CBC-E0FA25BAAB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39B519-872D-4DD9-A65B-C9301011E672}">
  <ds:schemaRefs>
    <ds:schemaRef ds:uri="http://schemas.microsoft.com/office/2006/metadata/properties"/>
    <ds:schemaRef ds:uri="http://schemas.microsoft.com/office/infopath/2007/PartnerControls"/>
    <ds:schemaRef ds:uri="c478ffe4-fc8f-4694-8dbe-003f4f10cda8"/>
    <ds:schemaRef ds:uri="c474f655-a90d-4eab-b470-2f3f27f80aa0"/>
  </ds:schemaRefs>
</ds:datastoreItem>
</file>

<file path=customXml/itemProps3.xml><?xml version="1.0" encoding="utf-8"?>
<ds:datastoreItem xmlns:ds="http://schemas.openxmlformats.org/officeDocument/2006/customXml" ds:itemID="{3C5F31E7-8A60-424B-8B6E-984FEE5EE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4f655-a90d-4eab-b470-2f3f27f80aa0"/>
    <ds:schemaRef ds:uri="c478ffe4-fc8f-4694-8dbe-003f4f10cd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takashiohba</dc:creator>
  <cp:keywords/>
  <dc:description/>
  <cp:lastModifiedBy>takashiohba</cp:lastModifiedBy>
  <cp:revision>35</cp:revision>
  <cp:lastPrinted>2025-05-01T08:20:00Z</cp:lastPrinted>
  <dcterms:created xsi:type="dcterms:W3CDTF">2021-07-22T12:34:00Z</dcterms:created>
  <dcterms:modified xsi:type="dcterms:W3CDTF">2025-05-0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7EA201150854FBA4A364C6F2622D9</vt:lpwstr>
  </property>
  <property fmtid="{D5CDD505-2E9C-101B-9397-08002B2CF9AE}" pid="3" name="MediaServiceImageTags">
    <vt:lpwstr/>
  </property>
</Properties>
</file>